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2EBBFF" w14:textId="77777777" w:rsidR="009C1B47" w:rsidRPr="003E4E53" w:rsidRDefault="009C1B47" w:rsidP="009C1B47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OM</w:t>
      </w:r>
      <w:r w:rsidRPr="003E4E53">
        <w:rPr>
          <w:b/>
          <w:sz w:val="28"/>
          <w:szCs w:val="28"/>
        </w:rPr>
        <w:t xml:space="preserve"> 38</w:t>
      </w:r>
      <w:r>
        <w:rPr>
          <w:b/>
          <w:sz w:val="28"/>
          <w:szCs w:val="28"/>
        </w:rPr>
        <w:t>6</w:t>
      </w:r>
      <w:r w:rsidRPr="003E4E53">
        <w:rPr>
          <w:b/>
          <w:sz w:val="28"/>
          <w:szCs w:val="28"/>
        </w:rPr>
        <w:t>: Pricing &amp; Revenue Management</w:t>
      </w:r>
    </w:p>
    <w:p w14:paraId="35EF0B9D" w14:textId="25C3C0A6" w:rsidR="009C1B47" w:rsidRPr="003E4E53" w:rsidRDefault="009C1B47" w:rsidP="009C1B47">
      <w:pPr>
        <w:contextualSpacing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Assignment #</w:t>
      </w:r>
      <w:r w:rsidR="00C201BF">
        <w:rPr>
          <w:b/>
          <w:sz w:val="28"/>
          <w:szCs w:val="28"/>
        </w:rPr>
        <w:t>4</w:t>
      </w:r>
    </w:p>
    <w:p w14:paraId="2E9D680B" w14:textId="77777777" w:rsidR="009C1B47" w:rsidRPr="003E4E53" w:rsidRDefault="009C1B47" w:rsidP="009C1B47">
      <w:pPr>
        <w:jc w:val="center"/>
        <w:rPr>
          <w:sz w:val="24"/>
          <w:szCs w:val="24"/>
        </w:rPr>
      </w:pPr>
    </w:p>
    <w:p w14:paraId="67AD37F3" w14:textId="79C3F26A" w:rsidR="001B49C4" w:rsidRPr="003E4E53" w:rsidRDefault="001B49C4" w:rsidP="001B49C4">
      <w:pPr>
        <w:pBdr>
          <w:bottom w:val="single" w:sz="4" w:space="1" w:color="auto"/>
        </w:pBdr>
        <w:rPr>
          <w:i/>
          <w:sz w:val="24"/>
          <w:szCs w:val="24"/>
        </w:rPr>
      </w:pPr>
      <w:r w:rsidRPr="003E4E53">
        <w:rPr>
          <w:i/>
          <w:sz w:val="24"/>
          <w:szCs w:val="24"/>
        </w:rPr>
        <w:t>Please paste your answers within this file and save it as “HW</w:t>
      </w:r>
      <w:r w:rsidR="00C201BF">
        <w:rPr>
          <w:i/>
          <w:sz w:val="24"/>
          <w:szCs w:val="24"/>
        </w:rPr>
        <w:t>4</w:t>
      </w:r>
      <w:r w:rsidRPr="003E4E53">
        <w:rPr>
          <w:i/>
          <w:sz w:val="24"/>
          <w:szCs w:val="24"/>
        </w:rPr>
        <w:t xml:space="preserve">_ eid1_eid2_eid3” (Where </w:t>
      </w:r>
      <w:proofErr w:type="spellStart"/>
      <w:r w:rsidRPr="003E4E53">
        <w:rPr>
          <w:i/>
          <w:sz w:val="24"/>
          <w:szCs w:val="24"/>
        </w:rPr>
        <w:t>eids</w:t>
      </w:r>
      <w:proofErr w:type="spellEnd"/>
      <w:r w:rsidRPr="003E4E53">
        <w:rPr>
          <w:i/>
          <w:sz w:val="24"/>
          <w:szCs w:val="24"/>
        </w:rPr>
        <w:t xml:space="preserve"> refer to your group members’ EIDs) </w:t>
      </w:r>
      <w:r>
        <w:rPr>
          <w:i/>
          <w:sz w:val="24"/>
          <w:szCs w:val="24"/>
        </w:rPr>
        <w:t xml:space="preserve">on Canvas at appropriate place. If you used MS Excel </w:t>
      </w:r>
      <w:r w:rsidRPr="003E4E53">
        <w:rPr>
          <w:i/>
          <w:sz w:val="24"/>
          <w:szCs w:val="24"/>
        </w:rPr>
        <w:t>or any other statistical software to arrive at your answers, please submit the relevant files/annotated code as well</w:t>
      </w:r>
      <w:r>
        <w:rPr>
          <w:i/>
          <w:sz w:val="24"/>
          <w:szCs w:val="24"/>
        </w:rPr>
        <w:t xml:space="preserve">. </w:t>
      </w:r>
    </w:p>
    <w:p w14:paraId="7B4849D4" w14:textId="77777777" w:rsidR="001B49C4" w:rsidRPr="003E4E53" w:rsidRDefault="001B49C4" w:rsidP="001B49C4">
      <w:pPr>
        <w:contextualSpacing/>
        <w:rPr>
          <w:sz w:val="24"/>
          <w:szCs w:val="24"/>
        </w:rPr>
      </w:pPr>
      <w:r w:rsidRPr="003E4E53">
        <w:rPr>
          <w:b/>
          <w:sz w:val="24"/>
          <w:szCs w:val="24"/>
        </w:rPr>
        <w:t>Write the names of your team members here</w:t>
      </w:r>
      <w:r w:rsidRPr="003E4E53">
        <w:rPr>
          <w:sz w:val="24"/>
          <w:szCs w:val="24"/>
        </w:rPr>
        <w:t xml:space="preserve">: </w:t>
      </w:r>
    </w:p>
    <w:p w14:paraId="6BA3947C" w14:textId="3DDCA540" w:rsidR="00557917" w:rsidRPr="00557917" w:rsidRDefault="00557917" w:rsidP="005579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 xml:space="preserve">Parthiv </w:t>
      </w:r>
      <w:proofErr w:type="spellStart"/>
      <w:r>
        <w:rPr>
          <w:sz w:val="24"/>
          <w:szCs w:val="24"/>
        </w:rPr>
        <w:t>Borgohain</w:t>
      </w:r>
      <w:proofErr w:type="spellEnd"/>
      <w:r>
        <w:rPr>
          <w:sz w:val="24"/>
          <w:szCs w:val="24"/>
        </w:rPr>
        <w:t xml:space="preserve"> (EID: pb25347)</w:t>
      </w:r>
    </w:p>
    <w:p w14:paraId="2FFB4409" w14:textId="573A1E27" w:rsidR="00557917" w:rsidRDefault="00557917" w:rsidP="00557917">
      <w:pPr>
        <w:pStyle w:val="ListParagraph"/>
        <w:numPr>
          <w:ilvl w:val="0"/>
          <w:numId w:val="5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Rianna</w:t>
      </w:r>
      <w:proofErr w:type="spellEnd"/>
      <w:r>
        <w:rPr>
          <w:sz w:val="24"/>
          <w:szCs w:val="24"/>
        </w:rPr>
        <w:t xml:space="preserve"> Patel (EID: rnp599)</w:t>
      </w:r>
    </w:p>
    <w:p w14:paraId="18424E17" w14:textId="77777777" w:rsidR="00557917" w:rsidRDefault="00557917" w:rsidP="005579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Meeth Yogesh Handa (EID: mh58668)</w:t>
      </w:r>
    </w:p>
    <w:p w14:paraId="42BA7B9B" w14:textId="77777777" w:rsidR="00557917" w:rsidRDefault="00557917" w:rsidP="005579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Rishabh Tiwari (EID: rt27739)</w:t>
      </w:r>
    </w:p>
    <w:p w14:paraId="213F663F" w14:textId="328EE638" w:rsidR="00557917" w:rsidRPr="00557917" w:rsidRDefault="00557917" w:rsidP="00557917">
      <w:pPr>
        <w:pStyle w:val="ListParagraph"/>
        <w:numPr>
          <w:ilvl w:val="0"/>
          <w:numId w:val="5"/>
        </w:numPr>
        <w:rPr>
          <w:sz w:val="24"/>
          <w:szCs w:val="24"/>
        </w:rPr>
      </w:pPr>
      <w:r>
        <w:rPr>
          <w:sz w:val="24"/>
          <w:szCs w:val="24"/>
        </w:rPr>
        <w:t>Saurabh Arora (EID: sa55445)</w:t>
      </w:r>
    </w:p>
    <w:p w14:paraId="06681BAE" w14:textId="77777777" w:rsidR="0077059E" w:rsidRPr="00182870" w:rsidRDefault="0077059E" w:rsidP="0077059E">
      <w:pPr>
        <w:jc w:val="center"/>
        <w:rPr>
          <w:b/>
          <w:sz w:val="24"/>
          <w:szCs w:val="24"/>
          <w:u w:val="single"/>
        </w:rPr>
      </w:pPr>
      <w:r w:rsidRPr="00182870">
        <w:rPr>
          <w:b/>
          <w:sz w:val="24"/>
          <w:szCs w:val="24"/>
          <w:u w:val="single"/>
        </w:rPr>
        <w:t xml:space="preserve">Part 1: </w:t>
      </w:r>
      <w:r w:rsidR="009E3135">
        <w:rPr>
          <w:b/>
          <w:sz w:val="24"/>
          <w:szCs w:val="24"/>
          <w:u w:val="single"/>
        </w:rPr>
        <w:t>Protection Level</w:t>
      </w:r>
    </w:p>
    <w:p w14:paraId="62FA9F80" w14:textId="77777777" w:rsidR="009E3135" w:rsidRDefault="009E3135" w:rsidP="009E3135">
      <w:r>
        <w:t>The New England Aquarium currently offers two types of daily-pass tickets: refundable full-fare tickets available any time for $34.95, and non-refundable discounted $24.95 tickets for online purchases made at least 2 weeks in advance.  For safety reasons, the number of people in the aquarium at a given time is limited to 300. Therefore, the aquarium does not sell more than 300 tickets for each day, and wants to protect some of its limited capacity for full-fare customers.</w:t>
      </w:r>
      <w:r w:rsidRPr="00852500">
        <w:t xml:space="preserve"> </w:t>
      </w:r>
      <w:r>
        <w:t xml:space="preserve">Assume that the demand for refundable (full-fare) tickets is distributed </w:t>
      </w:r>
      <w:r w:rsidR="0023423C">
        <w:t>by the following table</w:t>
      </w:r>
      <w:r>
        <w:t>, and that the demand for discounted tickets is high enough to fill up the unprotected capacity</w:t>
      </w:r>
      <w:r w:rsidR="00074371">
        <w:t xml:space="preserve"> ahead of the full fare demand</w:t>
      </w:r>
      <w: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4"/>
        <w:gridCol w:w="2284"/>
        <w:gridCol w:w="2286"/>
        <w:gridCol w:w="2286"/>
      </w:tblGrid>
      <w:tr w:rsidR="009702F8" w14:paraId="7F3A05AF" w14:textId="77777777" w:rsidTr="0023423C">
        <w:trPr>
          <w:trHeight w:val="487"/>
        </w:trPr>
        <w:tc>
          <w:tcPr>
            <w:tcW w:w="2284" w:type="dxa"/>
          </w:tcPr>
          <w:p w14:paraId="43C5E1AB" w14:textId="77777777" w:rsidR="009702F8" w:rsidRDefault="009702F8" w:rsidP="009E3135">
            <w:r>
              <w:t>Full fare d</w:t>
            </w:r>
            <w:r w:rsidR="0023423C">
              <w:t>emand d</w:t>
            </w:r>
          </w:p>
        </w:tc>
        <w:tc>
          <w:tcPr>
            <w:tcW w:w="2284" w:type="dxa"/>
          </w:tcPr>
          <w:p w14:paraId="196F33BE" w14:textId="77777777" w:rsidR="009702F8" w:rsidRDefault="009702F8" w:rsidP="009E3135">
            <w:r>
              <w:t>Prob(d=x)</w:t>
            </w:r>
          </w:p>
        </w:tc>
        <w:tc>
          <w:tcPr>
            <w:tcW w:w="2286" w:type="dxa"/>
          </w:tcPr>
          <w:p w14:paraId="5A20B299" w14:textId="77777777" w:rsidR="009702F8" w:rsidRDefault="009702F8" w:rsidP="009E3135"/>
        </w:tc>
        <w:tc>
          <w:tcPr>
            <w:tcW w:w="2286" w:type="dxa"/>
          </w:tcPr>
          <w:p w14:paraId="337088BA" w14:textId="77777777" w:rsidR="009702F8" w:rsidRDefault="009702F8" w:rsidP="009E3135"/>
        </w:tc>
      </w:tr>
      <w:tr w:rsidR="009702F8" w14:paraId="7F8DB5DE" w14:textId="77777777" w:rsidTr="0023423C">
        <w:trPr>
          <w:trHeight w:val="487"/>
        </w:trPr>
        <w:tc>
          <w:tcPr>
            <w:tcW w:w="2284" w:type="dxa"/>
          </w:tcPr>
          <w:p w14:paraId="6FF8FAAA" w14:textId="77777777" w:rsidR="009702F8" w:rsidRDefault="0023423C" w:rsidP="009E3135">
            <w:r>
              <w:t>100</w:t>
            </w:r>
          </w:p>
        </w:tc>
        <w:tc>
          <w:tcPr>
            <w:tcW w:w="2284" w:type="dxa"/>
          </w:tcPr>
          <w:p w14:paraId="3DB541C5" w14:textId="77777777" w:rsidR="009702F8" w:rsidRDefault="0023423C" w:rsidP="0023423C">
            <w:r>
              <w:t>0.1</w:t>
            </w:r>
          </w:p>
        </w:tc>
        <w:tc>
          <w:tcPr>
            <w:tcW w:w="2286" w:type="dxa"/>
          </w:tcPr>
          <w:p w14:paraId="6DA8FFB3" w14:textId="77777777" w:rsidR="009702F8" w:rsidRDefault="009702F8" w:rsidP="009E3135"/>
        </w:tc>
        <w:tc>
          <w:tcPr>
            <w:tcW w:w="2286" w:type="dxa"/>
          </w:tcPr>
          <w:p w14:paraId="07666DC4" w14:textId="77777777" w:rsidR="009702F8" w:rsidRDefault="009702F8" w:rsidP="009E3135"/>
        </w:tc>
      </w:tr>
      <w:tr w:rsidR="009702F8" w14:paraId="470E42D0" w14:textId="77777777" w:rsidTr="0023423C">
        <w:trPr>
          <w:trHeight w:val="487"/>
        </w:trPr>
        <w:tc>
          <w:tcPr>
            <w:tcW w:w="2284" w:type="dxa"/>
          </w:tcPr>
          <w:p w14:paraId="7A86F24B" w14:textId="77777777" w:rsidR="009702F8" w:rsidRDefault="0023423C" w:rsidP="009E3135">
            <w:r>
              <w:t>110</w:t>
            </w:r>
          </w:p>
        </w:tc>
        <w:tc>
          <w:tcPr>
            <w:tcW w:w="2284" w:type="dxa"/>
          </w:tcPr>
          <w:p w14:paraId="260A0FC6" w14:textId="77777777" w:rsidR="009702F8" w:rsidRDefault="0023423C" w:rsidP="0023423C">
            <w:r>
              <w:t>0.2</w:t>
            </w:r>
          </w:p>
        </w:tc>
        <w:tc>
          <w:tcPr>
            <w:tcW w:w="2286" w:type="dxa"/>
          </w:tcPr>
          <w:p w14:paraId="6B0BE164" w14:textId="77777777" w:rsidR="009702F8" w:rsidRDefault="009702F8" w:rsidP="009E3135"/>
        </w:tc>
        <w:tc>
          <w:tcPr>
            <w:tcW w:w="2286" w:type="dxa"/>
          </w:tcPr>
          <w:p w14:paraId="41D29797" w14:textId="77777777" w:rsidR="009702F8" w:rsidRDefault="009702F8" w:rsidP="009E3135"/>
        </w:tc>
      </w:tr>
      <w:tr w:rsidR="009702F8" w14:paraId="58E2265F" w14:textId="77777777" w:rsidTr="0023423C">
        <w:trPr>
          <w:trHeight w:val="487"/>
        </w:trPr>
        <w:tc>
          <w:tcPr>
            <w:tcW w:w="2284" w:type="dxa"/>
          </w:tcPr>
          <w:p w14:paraId="0925FFEE" w14:textId="77777777" w:rsidR="009702F8" w:rsidRDefault="0023423C" w:rsidP="009E3135">
            <w:r>
              <w:t>120</w:t>
            </w:r>
          </w:p>
        </w:tc>
        <w:tc>
          <w:tcPr>
            <w:tcW w:w="2284" w:type="dxa"/>
          </w:tcPr>
          <w:p w14:paraId="11D80330" w14:textId="77777777" w:rsidR="009702F8" w:rsidRDefault="0023423C" w:rsidP="0023423C">
            <w:r>
              <w:t>0.4</w:t>
            </w:r>
          </w:p>
        </w:tc>
        <w:tc>
          <w:tcPr>
            <w:tcW w:w="2286" w:type="dxa"/>
          </w:tcPr>
          <w:p w14:paraId="26FF04FB" w14:textId="77777777" w:rsidR="009702F8" w:rsidRDefault="009702F8" w:rsidP="009E3135"/>
        </w:tc>
        <w:tc>
          <w:tcPr>
            <w:tcW w:w="2286" w:type="dxa"/>
          </w:tcPr>
          <w:p w14:paraId="206EE209" w14:textId="77777777" w:rsidR="009702F8" w:rsidRDefault="009702F8" w:rsidP="009E3135"/>
        </w:tc>
      </w:tr>
      <w:tr w:rsidR="009702F8" w14:paraId="2600C94C" w14:textId="77777777" w:rsidTr="0023423C">
        <w:trPr>
          <w:trHeight w:val="477"/>
        </w:trPr>
        <w:tc>
          <w:tcPr>
            <w:tcW w:w="2284" w:type="dxa"/>
          </w:tcPr>
          <w:p w14:paraId="76E6DFB4" w14:textId="77777777" w:rsidR="009702F8" w:rsidRDefault="0023423C" w:rsidP="009E3135">
            <w:r>
              <w:t>130</w:t>
            </w:r>
          </w:p>
        </w:tc>
        <w:tc>
          <w:tcPr>
            <w:tcW w:w="2284" w:type="dxa"/>
          </w:tcPr>
          <w:p w14:paraId="1220EA63" w14:textId="77777777" w:rsidR="009702F8" w:rsidRDefault="0023423C" w:rsidP="0023423C">
            <w:r>
              <w:t>0.2</w:t>
            </w:r>
          </w:p>
        </w:tc>
        <w:tc>
          <w:tcPr>
            <w:tcW w:w="2286" w:type="dxa"/>
          </w:tcPr>
          <w:p w14:paraId="13CCA452" w14:textId="77777777" w:rsidR="009702F8" w:rsidRDefault="009702F8" w:rsidP="009E3135"/>
        </w:tc>
        <w:tc>
          <w:tcPr>
            <w:tcW w:w="2286" w:type="dxa"/>
          </w:tcPr>
          <w:p w14:paraId="2CC894CA" w14:textId="77777777" w:rsidR="009702F8" w:rsidRDefault="009702F8" w:rsidP="009E3135"/>
        </w:tc>
      </w:tr>
      <w:tr w:rsidR="009702F8" w14:paraId="42997EE3" w14:textId="77777777" w:rsidTr="0023423C">
        <w:trPr>
          <w:trHeight w:val="487"/>
        </w:trPr>
        <w:tc>
          <w:tcPr>
            <w:tcW w:w="2284" w:type="dxa"/>
          </w:tcPr>
          <w:p w14:paraId="07374021" w14:textId="77777777" w:rsidR="009702F8" w:rsidRDefault="0023423C" w:rsidP="009E3135">
            <w:r>
              <w:t>140</w:t>
            </w:r>
          </w:p>
        </w:tc>
        <w:tc>
          <w:tcPr>
            <w:tcW w:w="2284" w:type="dxa"/>
          </w:tcPr>
          <w:p w14:paraId="6DA3EB75" w14:textId="77777777" w:rsidR="009702F8" w:rsidRDefault="0023423C" w:rsidP="0023423C">
            <w:r>
              <w:t>0.1</w:t>
            </w:r>
          </w:p>
        </w:tc>
        <w:tc>
          <w:tcPr>
            <w:tcW w:w="2286" w:type="dxa"/>
          </w:tcPr>
          <w:p w14:paraId="448CCD8E" w14:textId="77777777" w:rsidR="009702F8" w:rsidRDefault="009702F8" w:rsidP="009E3135"/>
        </w:tc>
        <w:tc>
          <w:tcPr>
            <w:tcW w:w="2286" w:type="dxa"/>
          </w:tcPr>
          <w:p w14:paraId="68B6A9B5" w14:textId="77777777" w:rsidR="009702F8" w:rsidRDefault="009702F8" w:rsidP="009E3135"/>
        </w:tc>
      </w:tr>
    </w:tbl>
    <w:p w14:paraId="15A5A727" w14:textId="77777777" w:rsidR="009702F8" w:rsidRDefault="009702F8" w:rsidP="009E3135"/>
    <w:p w14:paraId="0F0A5119" w14:textId="1151C51A" w:rsidR="009E3135" w:rsidRDefault="009E3135" w:rsidP="009E3135">
      <w:r>
        <w:t>Find the optimal (revenue-maximizing) protection level for full-fare tickets.  Compute the expected number of discounted and full-fare tickets sold (in each day) under the optimal protection level, as well as the total expected revenue</w:t>
      </w:r>
      <w:r w:rsidR="00EF1241">
        <w:t xml:space="preserve"> (</w:t>
      </w:r>
      <w:r w:rsidR="00E12B7B">
        <w:t>please</w:t>
      </w:r>
      <w:r w:rsidR="002F340D">
        <w:t xml:space="preserve"> </w:t>
      </w:r>
      <w:r w:rsidR="00F56164">
        <w:t xml:space="preserve">show </w:t>
      </w:r>
      <w:r w:rsidR="002F340D">
        <w:t xml:space="preserve">your formula and </w:t>
      </w:r>
      <w:r w:rsidR="00F56164">
        <w:t>code</w:t>
      </w:r>
      <w:r w:rsidR="00E12B7B">
        <w:t xml:space="preserve"> if you use </w:t>
      </w:r>
      <w:r w:rsidR="004C79DB">
        <w:t>software</w:t>
      </w:r>
      <w:r w:rsidR="00EF1241">
        <w:t>)</w:t>
      </w:r>
      <w:r>
        <w:t>. (</w:t>
      </w:r>
      <w:r w:rsidR="00ED397C">
        <w:t>3</w:t>
      </w:r>
      <w:r>
        <w:t>0 points)</w:t>
      </w:r>
    </w:p>
    <w:p w14:paraId="09033D08" w14:textId="40F7AF86" w:rsidR="003E59B1" w:rsidRDefault="003E59B1" w:rsidP="009E3135">
      <w:pPr>
        <w:rPr>
          <w:b/>
          <w:bCs/>
          <w:u w:val="single"/>
        </w:rPr>
      </w:pPr>
      <w:r w:rsidRPr="00D13090">
        <w:rPr>
          <w:b/>
          <w:bCs/>
          <w:highlight w:val="yellow"/>
          <w:u w:val="single"/>
        </w:rPr>
        <w:lastRenderedPageBreak/>
        <w:t>A</w:t>
      </w:r>
      <w:r w:rsidR="00807524">
        <w:rPr>
          <w:b/>
          <w:bCs/>
          <w:highlight w:val="yellow"/>
          <w:u w:val="single"/>
        </w:rPr>
        <w:t>NSWERS</w:t>
      </w:r>
      <w:r w:rsidRPr="00D13090">
        <w:rPr>
          <w:b/>
          <w:bCs/>
          <w:highlight w:val="yellow"/>
          <w:u w:val="single"/>
        </w:rPr>
        <w:t>:</w:t>
      </w:r>
    </w:p>
    <w:p w14:paraId="18620E86" w14:textId="6D07FDD5" w:rsidR="00D13090" w:rsidRDefault="00D13090" w:rsidP="009E3135">
      <w:pPr>
        <w:rPr>
          <w:b/>
          <w:bCs/>
        </w:rPr>
      </w:pPr>
      <w:r>
        <w:rPr>
          <w:b/>
          <w:bCs/>
        </w:rPr>
        <w:t>Screenshots (Excel file containing formulae submitted along with the Word document):</w:t>
      </w:r>
    </w:p>
    <w:p w14:paraId="66A1B615" w14:textId="1CB5ABD7" w:rsidR="00D13090" w:rsidRDefault="00D13090" w:rsidP="009E3135">
      <w:pPr>
        <w:rPr>
          <w:b/>
          <w:bCs/>
        </w:rPr>
      </w:pPr>
      <w:r w:rsidRPr="00D13090">
        <w:rPr>
          <w:b/>
          <w:bCs/>
          <w:noProof/>
        </w:rPr>
        <w:drawing>
          <wp:inline distT="0" distB="0" distL="0" distR="0" wp14:anchorId="50F5F27F" wp14:editId="1E437394">
            <wp:extent cx="5943600" cy="2055495"/>
            <wp:effectExtent l="0" t="0" r="0" b="1905"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E1DFE" w14:textId="6721464E" w:rsidR="00D13090" w:rsidRDefault="00D13090" w:rsidP="009E3135">
      <w:pPr>
        <w:rPr>
          <w:b/>
          <w:bCs/>
        </w:rPr>
      </w:pPr>
    </w:p>
    <w:p w14:paraId="0292FE8D" w14:textId="0995D662" w:rsidR="00D13090" w:rsidRDefault="00D13090" w:rsidP="009E3135">
      <w:pPr>
        <w:rPr>
          <w:b/>
          <w:bCs/>
        </w:rPr>
      </w:pPr>
      <w:r w:rsidRPr="00D13090">
        <w:rPr>
          <w:b/>
          <w:bCs/>
          <w:noProof/>
        </w:rPr>
        <w:drawing>
          <wp:inline distT="0" distB="0" distL="0" distR="0" wp14:anchorId="686BEDF2" wp14:editId="79854ADC">
            <wp:extent cx="5943600" cy="2054860"/>
            <wp:effectExtent l="0" t="0" r="0" b="2540"/>
            <wp:docPr id="2" name="Picture 2" descr="Graphical user interface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able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E15D6" w14:textId="52A8A156" w:rsidR="00D13090" w:rsidRDefault="00D13090" w:rsidP="009E3135">
      <w:pPr>
        <w:rPr>
          <w:b/>
          <w:bCs/>
        </w:rPr>
      </w:pPr>
    </w:p>
    <w:p w14:paraId="2A423DFB" w14:textId="2DDE8906" w:rsidR="00D13090" w:rsidRPr="00D13090" w:rsidRDefault="00D13090" w:rsidP="009E3135">
      <w:pPr>
        <w:rPr>
          <w:b/>
          <w:bCs/>
        </w:rPr>
      </w:pPr>
      <w:r w:rsidRPr="00D13090">
        <w:rPr>
          <w:b/>
          <w:bCs/>
          <w:noProof/>
        </w:rPr>
        <w:drawing>
          <wp:inline distT="0" distB="0" distL="0" distR="0" wp14:anchorId="4D3B63AD" wp14:editId="35FA8B94">
            <wp:extent cx="5943600" cy="2035175"/>
            <wp:effectExtent l="0" t="0" r="0" b="3175"/>
            <wp:docPr id="3" name="Picture 3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E4FC8" w14:textId="50B590C8" w:rsidR="003E59B1" w:rsidRPr="00D13090" w:rsidRDefault="003E59B1" w:rsidP="009E3135">
      <w:pPr>
        <w:rPr>
          <w:b/>
          <w:bCs/>
        </w:rPr>
      </w:pPr>
      <w:r>
        <w:t xml:space="preserve"> </w:t>
      </w:r>
      <w:r w:rsidRPr="00D13090">
        <w:rPr>
          <w:b/>
          <w:bCs/>
        </w:rPr>
        <w:t>As shown in the attached excel working sheet:</w:t>
      </w:r>
    </w:p>
    <w:p w14:paraId="6080196D" w14:textId="5B4A7124" w:rsidR="003E59B1" w:rsidRPr="00807524" w:rsidRDefault="003E59B1" w:rsidP="003E59B1">
      <w:pPr>
        <w:pStyle w:val="ListParagraph"/>
        <w:numPr>
          <w:ilvl w:val="0"/>
          <w:numId w:val="6"/>
        </w:numPr>
      </w:pPr>
      <w:r w:rsidRPr="00807524">
        <w:lastRenderedPageBreak/>
        <w:t xml:space="preserve">Optimal (revenue-maximizing) protection level for full-fare tickets = </w:t>
      </w:r>
      <w:r w:rsidRPr="00807524">
        <w:rPr>
          <w:b/>
          <w:bCs/>
          <w:highlight w:val="yellow"/>
        </w:rPr>
        <w:t>110</w:t>
      </w:r>
    </w:p>
    <w:p w14:paraId="51E3629F" w14:textId="61684110" w:rsidR="003E59B1" w:rsidRPr="00807524" w:rsidRDefault="003E59B1" w:rsidP="003E59B1">
      <w:pPr>
        <w:pStyle w:val="ListParagraph"/>
        <w:numPr>
          <w:ilvl w:val="0"/>
          <w:numId w:val="6"/>
        </w:numPr>
      </w:pPr>
      <w:r w:rsidRPr="00807524">
        <w:t>Expected number of full</w:t>
      </w:r>
      <w:r w:rsidR="00807524">
        <w:t xml:space="preserve"> </w:t>
      </w:r>
      <w:r w:rsidRPr="00807524">
        <w:t xml:space="preserve">fare tickets sold </w:t>
      </w:r>
      <w:r w:rsidR="00796DE2">
        <w:t xml:space="preserve">(in each day) </w:t>
      </w:r>
      <w:r w:rsidR="00251A6B">
        <w:t>under the optimal protection level</w:t>
      </w:r>
      <w:r w:rsidR="00251A6B" w:rsidRPr="00807524">
        <w:t xml:space="preserve"> </w:t>
      </w:r>
      <w:r w:rsidRPr="00807524">
        <w:t xml:space="preserve">= </w:t>
      </w:r>
      <w:r w:rsidRPr="00807524">
        <w:rPr>
          <w:b/>
          <w:bCs/>
          <w:highlight w:val="yellow"/>
        </w:rPr>
        <w:t>109</w:t>
      </w:r>
    </w:p>
    <w:p w14:paraId="5B3BEEB6" w14:textId="7794FAC5" w:rsidR="003E59B1" w:rsidRPr="00807524" w:rsidRDefault="003E59B1" w:rsidP="003E59B1">
      <w:pPr>
        <w:pStyle w:val="ListParagraph"/>
        <w:numPr>
          <w:ilvl w:val="0"/>
          <w:numId w:val="6"/>
        </w:numPr>
      </w:pPr>
      <w:r w:rsidRPr="00807524">
        <w:t>Expected number of discounted tickets sold</w:t>
      </w:r>
      <w:r w:rsidR="00251A6B" w:rsidRPr="00251A6B">
        <w:t xml:space="preserve"> </w:t>
      </w:r>
      <w:r w:rsidR="00796DE2">
        <w:t xml:space="preserve">(in each day) </w:t>
      </w:r>
      <w:r w:rsidR="00251A6B">
        <w:t>under the optimal protection level</w:t>
      </w:r>
      <w:r w:rsidRPr="00807524">
        <w:t xml:space="preserve"> = </w:t>
      </w:r>
      <w:r w:rsidRPr="00807524">
        <w:rPr>
          <w:b/>
          <w:bCs/>
          <w:highlight w:val="yellow"/>
        </w:rPr>
        <w:t>190</w:t>
      </w:r>
    </w:p>
    <w:p w14:paraId="2015EC42" w14:textId="15C38833" w:rsidR="003E59B1" w:rsidRPr="00807524" w:rsidRDefault="003E59B1" w:rsidP="003E59B1">
      <w:pPr>
        <w:pStyle w:val="ListParagraph"/>
        <w:numPr>
          <w:ilvl w:val="0"/>
          <w:numId w:val="6"/>
        </w:numPr>
      </w:pPr>
      <w:r w:rsidRPr="00807524">
        <w:t xml:space="preserve">Total Expected Revenue = </w:t>
      </w:r>
      <w:r w:rsidRPr="00807524">
        <w:rPr>
          <w:b/>
          <w:bCs/>
          <w:highlight w:val="yellow"/>
        </w:rPr>
        <w:t>8550.05</w:t>
      </w:r>
    </w:p>
    <w:p w14:paraId="19D5DBF7" w14:textId="77777777" w:rsidR="00FB0E77" w:rsidRPr="00182870" w:rsidRDefault="00FB0E77" w:rsidP="00FB0E77">
      <w:pPr>
        <w:jc w:val="center"/>
        <w:rPr>
          <w:b/>
          <w:sz w:val="24"/>
          <w:szCs w:val="24"/>
          <w:u w:val="single"/>
        </w:rPr>
      </w:pPr>
      <w:r w:rsidRPr="00182870">
        <w:rPr>
          <w:b/>
          <w:sz w:val="24"/>
          <w:szCs w:val="24"/>
          <w:u w:val="single"/>
        </w:rPr>
        <w:t xml:space="preserve">Part </w:t>
      </w:r>
      <w:r>
        <w:rPr>
          <w:b/>
          <w:sz w:val="24"/>
          <w:szCs w:val="24"/>
          <w:u w:val="single"/>
        </w:rPr>
        <w:t>2</w:t>
      </w:r>
      <w:r w:rsidRPr="00182870">
        <w:rPr>
          <w:b/>
          <w:sz w:val="24"/>
          <w:szCs w:val="24"/>
          <w:u w:val="single"/>
        </w:rPr>
        <w:t xml:space="preserve">: </w:t>
      </w:r>
      <w:r>
        <w:rPr>
          <w:b/>
          <w:sz w:val="24"/>
          <w:szCs w:val="24"/>
          <w:u w:val="single"/>
        </w:rPr>
        <w:t>Overbooking</w:t>
      </w:r>
    </w:p>
    <w:p w14:paraId="3C6448D4" w14:textId="77777777" w:rsidR="00656AD6" w:rsidRDefault="00FB0E77" w:rsidP="00FB0E77">
      <w:r>
        <w:t xml:space="preserve">The Newport Bay Boat Rental (NBBR) has found that the number of people who reserve full-day boat rentals and simply do not show up is distributed </w:t>
      </w:r>
      <w:r w:rsidR="00656AD6">
        <w:t>according to the following table</w:t>
      </w:r>
      <w: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84"/>
        <w:gridCol w:w="2284"/>
        <w:gridCol w:w="2286"/>
        <w:gridCol w:w="2286"/>
      </w:tblGrid>
      <w:tr w:rsidR="00656AD6" w14:paraId="7CC105CB" w14:textId="77777777" w:rsidTr="00273EEC">
        <w:trPr>
          <w:trHeight w:val="487"/>
        </w:trPr>
        <w:tc>
          <w:tcPr>
            <w:tcW w:w="2284" w:type="dxa"/>
          </w:tcPr>
          <w:p w14:paraId="6E4ACC66" w14:textId="77777777" w:rsidR="00656AD6" w:rsidRDefault="00656AD6" w:rsidP="00273EEC">
            <w:proofErr w:type="spellStart"/>
            <w:r>
              <w:t>Noshows</w:t>
            </w:r>
            <w:proofErr w:type="spellEnd"/>
            <w:r>
              <w:t xml:space="preserve"> d</w:t>
            </w:r>
          </w:p>
        </w:tc>
        <w:tc>
          <w:tcPr>
            <w:tcW w:w="2284" w:type="dxa"/>
          </w:tcPr>
          <w:p w14:paraId="469047A9" w14:textId="77777777" w:rsidR="00656AD6" w:rsidRDefault="00656AD6" w:rsidP="00273EEC">
            <w:r>
              <w:t>Prob(d=x)</w:t>
            </w:r>
          </w:p>
        </w:tc>
        <w:tc>
          <w:tcPr>
            <w:tcW w:w="2286" w:type="dxa"/>
          </w:tcPr>
          <w:p w14:paraId="2819F9BC" w14:textId="77777777" w:rsidR="00656AD6" w:rsidRDefault="00656AD6" w:rsidP="00273EEC"/>
        </w:tc>
        <w:tc>
          <w:tcPr>
            <w:tcW w:w="2286" w:type="dxa"/>
          </w:tcPr>
          <w:p w14:paraId="078E64E3" w14:textId="77777777" w:rsidR="00656AD6" w:rsidRDefault="00656AD6" w:rsidP="00273EEC"/>
        </w:tc>
      </w:tr>
      <w:tr w:rsidR="00656AD6" w14:paraId="3EE590CA" w14:textId="77777777" w:rsidTr="00273EEC">
        <w:trPr>
          <w:trHeight w:val="487"/>
        </w:trPr>
        <w:tc>
          <w:tcPr>
            <w:tcW w:w="2284" w:type="dxa"/>
          </w:tcPr>
          <w:p w14:paraId="140838D5" w14:textId="77777777" w:rsidR="00656AD6" w:rsidRDefault="00656AD6" w:rsidP="00656AD6">
            <w:r>
              <w:t>0</w:t>
            </w:r>
          </w:p>
        </w:tc>
        <w:tc>
          <w:tcPr>
            <w:tcW w:w="2284" w:type="dxa"/>
          </w:tcPr>
          <w:p w14:paraId="1A78EF11" w14:textId="77777777" w:rsidR="00656AD6" w:rsidRDefault="00656AD6" w:rsidP="00273EEC">
            <w:r>
              <w:t>0.1</w:t>
            </w:r>
          </w:p>
        </w:tc>
        <w:tc>
          <w:tcPr>
            <w:tcW w:w="2286" w:type="dxa"/>
          </w:tcPr>
          <w:p w14:paraId="2C780EAF" w14:textId="77777777" w:rsidR="00656AD6" w:rsidRDefault="00656AD6" w:rsidP="00273EEC"/>
        </w:tc>
        <w:tc>
          <w:tcPr>
            <w:tcW w:w="2286" w:type="dxa"/>
          </w:tcPr>
          <w:p w14:paraId="14D80932" w14:textId="77777777" w:rsidR="00656AD6" w:rsidRDefault="00656AD6" w:rsidP="00273EEC"/>
        </w:tc>
      </w:tr>
      <w:tr w:rsidR="00656AD6" w14:paraId="15CC712F" w14:textId="77777777" w:rsidTr="00273EEC">
        <w:trPr>
          <w:trHeight w:val="487"/>
        </w:trPr>
        <w:tc>
          <w:tcPr>
            <w:tcW w:w="2284" w:type="dxa"/>
          </w:tcPr>
          <w:p w14:paraId="07F0761E" w14:textId="77777777" w:rsidR="00656AD6" w:rsidRDefault="00656AD6" w:rsidP="00656AD6">
            <w:r>
              <w:t>1</w:t>
            </w:r>
          </w:p>
        </w:tc>
        <w:tc>
          <w:tcPr>
            <w:tcW w:w="2284" w:type="dxa"/>
          </w:tcPr>
          <w:p w14:paraId="2EF0237B" w14:textId="77777777" w:rsidR="00656AD6" w:rsidRDefault="00656AD6" w:rsidP="00656AD6">
            <w:r>
              <w:t>0.1</w:t>
            </w:r>
          </w:p>
        </w:tc>
        <w:tc>
          <w:tcPr>
            <w:tcW w:w="2286" w:type="dxa"/>
          </w:tcPr>
          <w:p w14:paraId="4D8E0391" w14:textId="77777777" w:rsidR="00656AD6" w:rsidRDefault="00656AD6" w:rsidP="00656AD6"/>
        </w:tc>
        <w:tc>
          <w:tcPr>
            <w:tcW w:w="2286" w:type="dxa"/>
          </w:tcPr>
          <w:p w14:paraId="5C2BC25E" w14:textId="77777777" w:rsidR="00656AD6" w:rsidRDefault="00656AD6" w:rsidP="00656AD6"/>
        </w:tc>
      </w:tr>
      <w:tr w:rsidR="00656AD6" w14:paraId="16BEF740" w14:textId="77777777" w:rsidTr="00273EEC">
        <w:trPr>
          <w:trHeight w:val="487"/>
        </w:trPr>
        <w:tc>
          <w:tcPr>
            <w:tcW w:w="2284" w:type="dxa"/>
          </w:tcPr>
          <w:p w14:paraId="5F1ED42A" w14:textId="77777777" w:rsidR="00656AD6" w:rsidRDefault="00656AD6" w:rsidP="00656AD6">
            <w:r>
              <w:t>2</w:t>
            </w:r>
          </w:p>
        </w:tc>
        <w:tc>
          <w:tcPr>
            <w:tcW w:w="2284" w:type="dxa"/>
          </w:tcPr>
          <w:p w14:paraId="3CBE4306" w14:textId="77777777" w:rsidR="00656AD6" w:rsidRDefault="00656AD6" w:rsidP="00656AD6">
            <w:r>
              <w:t>0.2</w:t>
            </w:r>
          </w:p>
        </w:tc>
        <w:tc>
          <w:tcPr>
            <w:tcW w:w="2286" w:type="dxa"/>
          </w:tcPr>
          <w:p w14:paraId="6A1E0901" w14:textId="77777777" w:rsidR="00656AD6" w:rsidRDefault="00656AD6" w:rsidP="00656AD6"/>
        </w:tc>
        <w:tc>
          <w:tcPr>
            <w:tcW w:w="2286" w:type="dxa"/>
          </w:tcPr>
          <w:p w14:paraId="1D4C64AD" w14:textId="77777777" w:rsidR="00656AD6" w:rsidRDefault="00656AD6" w:rsidP="00656AD6"/>
        </w:tc>
      </w:tr>
      <w:tr w:rsidR="00656AD6" w14:paraId="528F4B32" w14:textId="77777777" w:rsidTr="00273EEC">
        <w:trPr>
          <w:trHeight w:val="477"/>
        </w:trPr>
        <w:tc>
          <w:tcPr>
            <w:tcW w:w="2284" w:type="dxa"/>
          </w:tcPr>
          <w:p w14:paraId="372000C8" w14:textId="77777777" w:rsidR="00656AD6" w:rsidRDefault="00656AD6" w:rsidP="00656AD6">
            <w:r>
              <w:t>3</w:t>
            </w:r>
          </w:p>
        </w:tc>
        <w:tc>
          <w:tcPr>
            <w:tcW w:w="2284" w:type="dxa"/>
          </w:tcPr>
          <w:p w14:paraId="61CACAC7" w14:textId="77777777" w:rsidR="00656AD6" w:rsidRDefault="00656AD6" w:rsidP="00656AD6">
            <w:r>
              <w:t>0.2</w:t>
            </w:r>
          </w:p>
        </w:tc>
        <w:tc>
          <w:tcPr>
            <w:tcW w:w="2286" w:type="dxa"/>
          </w:tcPr>
          <w:p w14:paraId="3BD21121" w14:textId="77777777" w:rsidR="00656AD6" w:rsidRDefault="00656AD6" w:rsidP="00656AD6"/>
        </w:tc>
        <w:tc>
          <w:tcPr>
            <w:tcW w:w="2286" w:type="dxa"/>
          </w:tcPr>
          <w:p w14:paraId="04E7FADB" w14:textId="77777777" w:rsidR="00656AD6" w:rsidRDefault="00656AD6" w:rsidP="00656AD6"/>
        </w:tc>
      </w:tr>
      <w:tr w:rsidR="00656AD6" w14:paraId="51FAD91E" w14:textId="77777777" w:rsidTr="00273EEC">
        <w:trPr>
          <w:trHeight w:val="487"/>
        </w:trPr>
        <w:tc>
          <w:tcPr>
            <w:tcW w:w="2284" w:type="dxa"/>
          </w:tcPr>
          <w:p w14:paraId="5E449A60" w14:textId="77777777" w:rsidR="00656AD6" w:rsidRDefault="00656AD6" w:rsidP="00656AD6">
            <w:r>
              <w:t>4</w:t>
            </w:r>
          </w:p>
        </w:tc>
        <w:tc>
          <w:tcPr>
            <w:tcW w:w="2284" w:type="dxa"/>
          </w:tcPr>
          <w:p w14:paraId="08E32D38" w14:textId="77777777" w:rsidR="00656AD6" w:rsidRDefault="00656AD6" w:rsidP="00656AD6">
            <w:r>
              <w:t>0.1</w:t>
            </w:r>
          </w:p>
        </w:tc>
        <w:tc>
          <w:tcPr>
            <w:tcW w:w="2286" w:type="dxa"/>
          </w:tcPr>
          <w:p w14:paraId="0E4A76BE" w14:textId="77777777" w:rsidR="00656AD6" w:rsidRDefault="00656AD6" w:rsidP="00656AD6"/>
        </w:tc>
        <w:tc>
          <w:tcPr>
            <w:tcW w:w="2286" w:type="dxa"/>
          </w:tcPr>
          <w:p w14:paraId="59BA0FBE" w14:textId="77777777" w:rsidR="00656AD6" w:rsidRDefault="00656AD6" w:rsidP="00656AD6"/>
        </w:tc>
      </w:tr>
      <w:tr w:rsidR="00656AD6" w14:paraId="33B5796E" w14:textId="77777777" w:rsidTr="00273EEC">
        <w:trPr>
          <w:trHeight w:val="487"/>
        </w:trPr>
        <w:tc>
          <w:tcPr>
            <w:tcW w:w="2284" w:type="dxa"/>
          </w:tcPr>
          <w:p w14:paraId="1F683FB9" w14:textId="77777777" w:rsidR="00656AD6" w:rsidRDefault="00656AD6" w:rsidP="00656AD6">
            <w:r>
              <w:t>5</w:t>
            </w:r>
          </w:p>
        </w:tc>
        <w:tc>
          <w:tcPr>
            <w:tcW w:w="2284" w:type="dxa"/>
          </w:tcPr>
          <w:p w14:paraId="7D615E4A" w14:textId="77777777" w:rsidR="00656AD6" w:rsidRDefault="00656AD6" w:rsidP="00656AD6">
            <w:r>
              <w:t>0.1</w:t>
            </w:r>
          </w:p>
        </w:tc>
        <w:tc>
          <w:tcPr>
            <w:tcW w:w="2286" w:type="dxa"/>
          </w:tcPr>
          <w:p w14:paraId="1B6B4508" w14:textId="77777777" w:rsidR="00656AD6" w:rsidRDefault="00656AD6" w:rsidP="00656AD6"/>
        </w:tc>
        <w:tc>
          <w:tcPr>
            <w:tcW w:w="2286" w:type="dxa"/>
          </w:tcPr>
          <w:p w14:paraId="7D43F907" w14:textId="77777777" w:rsidR="00656AD6" w:rsidRDefault="00656AD6" w:rsidP="00656AD6"/>
        </w:tc>
      </w:tr>
      <w:tr w:rsidR="00656AD6" w14:paraId="52285437" w14:textId="77777777" w:rsidTr="00273EEC">
        <w:trPr>
          <w:trHeight w:val="487"/>
        </w:trPr>
        <w:tc>
          <w:tcPr>
            <w:tcW w:w="2284" w:type="dxa"/>
          </w:tcPr>
          <w:p w14:paraId="54003C6A" w14:textId="77777777" w:rsidR="00656AD6" w:rsidRDefault="00656AD6" w:rsidP="00273EEC">
            <w:r>
              <w:t>6</w:t>
            </w:r>
          </w:p>
        </w:tc>
        <w:tc>
          <w:tcPr>
            <w:tcW w:w="2284" w:type="dxa"/>
          </w:tcPr>
          <w:p w14:paraId="281A84FA" w14:textId="77777777" w:rsidR="00656AD6" w:rsidRDefault="00656AD6" w:rsidP="00273EEC">
            <w:r>
              <w:t>0.1</w:t>
            </w:r>
          </w:p>
        </w:tc>
        <w:tc>
          <w:tcPr>
            <w:tcW w:w="2286" w:type="dxa"/>
          </w:tcPr>
          <w:p w14:paraId="1C6C35D3" w14:textId="77777777" w:rsidR="00656AD6" w:rsidRDefault="00656AD6" w:rsidP="00273EEC"/>
        </w:tc>
        <w:tc>
          <w:tcPr>
            <w:tcW w:w="2286" w:type="dxa"/>
          </w:tcPr>
          <w:p w14:paraId="7E59B2AB" w14:textId="77777777" w:rsidR="00656AD6" w:rsidRDefault="00656AD6" w:rsidP="00273EEC"/>
        </w:tc>
      </w:tr>
      <w:tr w:rsidR="00656AD6" w14:paraId="528FE2A5" w14:textId="77777777" w:rsidTr="00273EEC">
        <w:trPr>
          <w:trHeight w:val="487"/>
        </w:trPr>
        <w:tc>
          <w:tcPr>
            <w:tcW w:w="2284" w:type="dxa"/>
          </w:tcPr>
          <w:p w14:paraId="703392D3" w14:textId="77777777" w:rsidR="00656AD6" w:rsidRDefault="00656AD6" w:rsidP="00273EEC">
            <w:r>
              <w:t>7</w:t>
            </w:r>
          </w:p>
        </w:tc>
        <w:tc>
          <w:tcPr>
            <w:tcW w:w="2284" w:type="dxa"/>
          </w:tcPr>
          <w:p w14:paraId="0594A87C" w14:textId="77777777" w:rsidR="00656AD6" w:rsidRDefault="00656AD6" w:rsidP="00273EEC">
            <w:r>
              <w:t>0.1</w:t>
            </w:r>
          </w:p>
        </w:tc>
        <w:tc>
          <w:tcPr>
            <w:tcW w:w="2286" w:type="dxa"/>
          </w:tcPr>
          <w:p w14:paraId="33104C07" w14:textId="77777777" w:rsidR="00656AD6" w:rsidRDefault="00656AD6" w:rsidP="00273EEC"/>
        </w:tc>
        <w:tc>
          <w:tcPr>
            <w:tcW w:w="2286" w:type="dxa"/>
          </w:tcPr>
          <w:p w14:paraId="13417E1D" w14:textId="77777777" w:rsidR="00656AD6" w:rsidRDefault="00656AD6" w:rsidP="00273EEC"/>
        </w:tc>
      </w:tr>
    </w:tbl>
    <w:p w14:paraId="74F6B20C" w14:textId="77777777" w:rsidR="00656AD6" w:rsidRDefault="00656AD6" w:rsidP="00FB0E77"/>
    <w:p w14:paraId="37197BF5" w14:textId="77777777" w:rsidR="00FB0E77" w:rsidRDefault="00FB0E77" w:rsidP="00FB0E77">
      <w:r>
        <w:t>To maximize its revenue, NBBR is thinking of overbooking its boat rentals, and wants you to calculate how much overbooking is optimal.  Here is what NBBR’s costs and prices look like:</w:t>
      </w:r>
    </w:p>
    <w:p w14:paraId="67B53ABF" w14:textId="77777777" w:rsidR="00FB0E77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 w:rsidRPr="001D46B2">
        <w:t>NBBR normally charges $</w:t>
      </w:r>
      <w:r>
        <w:t>25</w:t>
      </w:r>
      <w:r w:rsidRPr="001D46B2">
        <w:t>0 to</w:t>
      </w:r>
      <w:r>
        <w:t xml:space="preserve"> rent a standard 20-foot boat for the day.</w:t>
      </w:r>
    </w:p>
    <w:p w14:paraId="2E9B9BF0" w14:textId="77777777" w:rsidR="00FB0E77" w:rsidRPr="00214585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 w:rsidRPr="00214585">
        <w:t xml:space="preserve">NBBR signed a deal with its local competitor, Balboa Island Watercraft Rental (BIWR), to help provide extra capacity when required, for an agreed-upon fixed price.  Specifically, whenever an NBBR customer cannot rent a boat due to a shortage in available boats, NBBR </w:t>
      </w:r>
      <w:r w:rsidR="00837024">
        <w:t>will send that</w:t>
      </w:r>
      <w:r w:rsidR="00993D99">
        <w:t xml:space="preserve"> bumped</w:t>
      </w:r>
      <w:r w:rsidR="00837024">
        <w:t xml:space="preserve"> customer to BIWR. NBBR pays</w:t>
      </w:r>
      <w:r>
        <w:t xml:space="preserve"> BIWR $</w:t>
      </w:r>
      <w:r w:rsidR="00837024">
        <w:t>40</w:t>
      </w:r>
      <w:r>
        <w:t xml:space="preserve">0 </w:t>
      </w:r>
      <w:r w:rsidR="00837024">
        <w:t>per</w:t>
      </w:r>
      <w:r w:rsidRPr="00214585">
        <w:t xml:space="preserve"> boat</w:t>
      </w:r>
      <w:r w:rsidR="00837024">
        <w:t xml:space="preserve"> for the accommodation</w:t>
      </w:r>
      <w:r w:rsidRPr="00214585">
        <w:t>.</w:t>
      </w:r>
    </w:p>
    <w:p w14:paraId="22BA04E8" w14:textId="77777777" w:rsidR="00FB0E77" w:rsidRDefault="00FB0E77" w:rsidP="00FB0E77">
      <w:pPr>
        <w:pStyle w:val="ListParagraph"/>
        <w:numPr>
          <w:ilvl w:val="0"/>
          <w:numId w:val="2"/>
        </w:numPr>
        <w:contextualSpacing w:val="0"/>
        <w:jc w:val="both"/>
      </w:pPr>
      <w:r>
        <w:t xml:space="preserve">NBBR thinks it can increase its short-term revenues by overbooking, but it is worried that </w:t>
      </w:r>
      <w:r w:rsidR="00FC285C">
        <w:t xml:space="preserve">there </w:t>
      </w:r>
      <w:r w:rsidR="002F4E39">
        <w:t>will</w:t>
      </w:r>
      <w:r w:rsidR="00FC285C">
        <w:t xml:space="preserve"> be an additional long-term goodwill loss</w:t>
      </w:r>
      <w:r>
        <w:t xml:space="preserve"> </w:t>
      </w:r>
      <w:r w:rsidR="00FC285C">
        <w:t xml:space="preserve">of </w:t>
      </w:r>
      <w:r>
        <w:t>$</w:t>
      </w:r>
      <w:r w:rsidR="00FC285C">
        <w:t>56</w:t>
      </w:r>
      <w:r>
        <w:t xml:space="preserve">0 for </w:t>
      </w:r>
      <w:r w:rsidRPr="00EF183B">
        <w:t xml:space="preserve">every </w:t>
      </w:r>
      <w:r w:rsidR="00736DA6">
        <w:t>bumped</w:t>
      </w:r>
      <w:r w:rsidR="00FC285C">
        <w:t xml:space="preserve"> </w:t>
      </w:r>
      <w:r w:rsidRPr="00EF183B">
        <w:t>customer</w:t>
      </w:r>
      <w:r>
        <w:t>.</w:t>
      </w:r>
    </w:p>
    <w:p w14:paraId="555AED08" w14:textId="77777777" w:rsidR="00FB0E77" w:rsidRDefault="00F95C94" w:rsidP="00FB0E77">
      <w:r>
        <w:t>S</w:t>
      </w:r>
      <w:r w:rsidR="00FB0E77">
        <w:t>how your work (</w:t>
      </w:r>
      <w:r w:rsidR="00860427">
        <w:t xml:space="preserve">formula and </w:t>
      </w:r>
      <w:r w:rsidR="0054107E">
        <w:t>spreadsheet/</w:t>
      </w:r>
      <w:r w:rsidR="00860427">
        <w:t>code</w:t>
      </w:r>
      <w:r w:rsidR="008C5322">
        <w:t xml:space="preserve"> if you use software</w:t>
      </w:r>
      <w:r w:rsidR="00FB0E77">
        <w:t>) and answer the following questions:</w:t>
      </w:r>
    </w:p>
    <w:p w14:paraId="1C4420F4" w14:textId="77777777" w:rsidR="00FB0E77" w:rsidRDefault="00FB0E77" w:rsidP="00FB0E77">
      <w:pPr>
        <w:pStyle w:val="ListParagraph"/>
        <w:numPr>
          <w:ilvl w:val="0"/>
          <w:numId w:val="3"/>
        </w:numPr>
        <w:contextualSpacing w:val="0"/>
        <w:jc w:val="both"/>
      </w:pPr>
      <w:r>
        <w:lastRenderedPageBreak/>
        <w:t xml:space="preserve">How many boats should NBBR overbook on a daily basis if it is concerned about maximizing its </w:t>
      </w:r>
      <w:r w:rsidRPr="00B376F7">
        <w:rPr>
          <w:u w:val="single"/>
        </w:rPr>
        <w:t>short-term</w:t>
      </w:r>
      <w:r>
        <w:t xml:space="preserve"> revenue? (Hint: Customers defecting to the competition do not affect short-term revenue.)</w:t>
      </w:r>
      <w:r w:rsidR="00F0592C">
        <w:t xml:space="preserve"> (1</w:t>
      </w:r>
      <w:r w:rsidR="006F1BFF">
        <w:t>0</w:t>
      </w:r>
      <w:r w:rsidR="00F0592C">
        <w:t xml:space="preserve"> points)</w:t>
      </w:r>
    </w:p>
    <w:p w14:paraId="7CB0EA55" w14:textId="77777777" w:rsidR="00FB0E77" w:rsidRDefault="00FB0E77" w:rsidP="00FB0E77">
      <w:pPr>
        <w:pStyle w:val="ListParagraph"/>
        <w:numPr>
          <w:ilvl w:val="0"/>
          <w:numId w:val="3"/>
        </w:numPr>
        <w:contextualSpacing w:val="0"/>
        <w:jc w:val="both"/>
      </w:pPr>
      <w:r>
        <w:t xml:space="preserve">How many boats should NBBR overbook on a daily basis if it is concerned about maximizing its </w:t>
      </w:r>
      <w:r w:rsidRPr="00B376F7">
        <w:rPr>
          <w:u w:val="single"/>
        </w:rPr>
        <w:t>long-term</w:t>
      </w:r>
      <w:r>
        <w:t xml:space="preserve"> revenue? (Hint: Customers defecting to the competition do affect long-term revenue.)</w:t>
      </w:r>
      <w:r w:rsidR="00F0592C">
        <w:t xml:space="preserve"> (1</w:t>
      </w:r>
      <w:r w:rsidR="006F1BFF">
        <w:t>0</w:t>
      </w:r>
      <w:r w:rsidR="00F0592C">
        <w:t xml:space="preserve"> points)</w:t>
      </w:r>
    </w:p>
    <w:p w14:paraId="2A1AB9D7" w14:textId="6C774DBF" w:rsidR="00FB0E77" w:rsidRDefault="00FB0E77" w:rsidP="00F27D66">
      <w:pPr>
        <w:pStyle w:val="ListParagraph"/>
        <w:numPr>
          <w:ilvl w:val="0"/>
          <w:numId w:val="3"/>
        </w:numPr>
        <w:contextualSpacing w:val="0"/>
        <w:jc w:val="both"/>
      </w:pPr>
      <w:r>
        <w:t xml:space="preserve">Say NBBR decides to overbook by </w:t>
      </w:r>
      <w:r w:rsidR="00726E4F">
        <w:t>4</w:t>
      </w:r>
      <w:r>
        <w:t xml:space="preserve"> boats.  What is the expected number of bumped customers?  What is the expected number of unused boats? (</w:t>
      </w:r>
      <w:r w:rsidR="00ED397C">
        <w:t>1</w:t>
      </w:r>
      <w:r w:rsidR="00F0592C">
        <w:t>0 points</w:t>
      </w:r>
      <w:r>
        <w:t>)</w:t>
      </w:r>
      <w:r w:rsidR="00F27D66" w:rsidRPr="00F27D66">
        <w:t xml:space="preserve"> </w:t>
      </w:r>
      <w:r w:rsidR="00F27D66">
        <w:t>(please show your formula and code if you use software).</w:t>
      </w:r>
    </w:p>
    <w:p w14:paraId="37EE8E53" w14:textId="3247710F" w:rsidR="00A3070A" w:rsidRDefault="00A3070A" w:rsidP="00A3070A">
      <w:pPr>
        <w:jc w:val="both"/>
      </w:pPr>
    </w:p>
    <w:p w14:paraId="339284C8" w14:textId="6434B091" w:rsidR="006F0921" w:rsidRDefault="006F0921" w:rsidP="006F0921">
      <w:pPr>
        <w:rPr>
          <w:b/>
          <w:bCs/>
          <w:u w:val="single"/>
        </w:rPr>
      </w:pPr>
      <w:r w:rsidRPr="00D13090">
        <w:rPr>
          <w:b/>
          <w:bCs/>
          <w:highlight w:val="yellow"/>
          <w:u w:val="single"/>
        </w:rPr>
        <w:t>A</w:t>
      </w:r>
      <w:r w:rsidR="00807524">
        <w:rPr>
          <w:b/>
          <w:bCs/>
          <w:highlight w:val="yellow"/>
          <w:u w:val="single"/>
        </w:rPr>
        <w:t>NSWERS</w:t>
      </w:r>
      <w:r w:rsidRPr="00D13090">
        <w:rPr>
          <w:b/>
          <w:bCs/>
          <w:highlight w:val="yellow"/>
          <w:u w:val="single"/>
        </w:rPr>
        <w:t>:</w:t>
      </w:r>
    </w:p>
    <w:p w14:paraId="0E60377E" w14:textId="1D68BB03" w:rsidR="00D13090" w:rsidRDefault="00D13090" w:rsidP="00D13090">
      <w:pPr>
        <w:rPr>
          <w:b/>
          <w:bCs/>
        </w:rPr>
      </w:pPr>
      <w:r>
        <w:rPr>
          <w:b/>
          <w:bCs/>
        </w:rPr>
        <w:t>Screenshots (Excel file containing formulae submitted along with the Word document):</w:t>
      </w:r>
    </w:p>
    <w:p w14:paraId="55DB1C4F" w14:textId="2D26D744" w:rsidR="00D13090" w:rsidRDefault="00D13090" w:rsidP="00D13090">
      <w:pPr>
        <w:rPr>
          <w:b/>
          <w:bCs/>
        </w:rPr>
      </w:pPr>
      <w:r w:rsidRPr="00D13090">
        <w:rPr>
          <w:b/>
          <w:bCs/>
          <w:noProof/>
        </w:rPr>
        <w:drawing>
          <wp:inline distT="0" distB="0" distL="0" distR="0" wp14:anchorId="461D10DD" wp14:editId="71B2B055">
            <wp:extent cx="5943600" cy="2360295"/>
            <wp:effectExtent l="0" t="0" r="0" b="1905"/>
            <wp:docPr id="6" name="Picture 6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CB7054" w14:textId="49366D1F" w:rsidR="00D13090" w:rsidRDefault="00D13090" w:rsidP="006F0921">
      <w:pPr>
        <w:rPr>
          <w:b/>
          <w:bCs/>
          <w:u w:val="single"/>
        </w:rPr>
      </w:pPr>
      <w:r w:rsidRPr="00D13090">
        <w:rPr>
          <w:b/>
          <w:bCs/>
          <w:noProof/>
          <w:u w:val="single"/>
        </w:rPr>
        <w:drawing>
          <wp:inline distT="0" distB="0" distL="0" distR="0" wp14:anchorId="1725FE38" wp14:editId="442B38FF">
            <wp:extent cx="5943600" cy="2209165"/>
            <wp:effectExtent l="0" t="0" r="0" b="635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9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6028D" w14:textId="644B8839" w:rsidR="00D13090" w:rsidRDefault="00D13090" w:rsidP="006F0921">
      <w:pPr>
        <w:rPr>
          <w:b/>
          <w:bCs/>
          <w:u w:val="single"/>
        </w:rPr>
      </w:pPr>
      <w:r w:rsidRPr="00D13090">
        <w:rPr>
          <w:b/>
          <w:bCs/>
          <w:noProof/>
          <w:u w:val="single"/>
        </w:rPr>
        <w:lastRenderedPageBreak/>
        <w:drawing>
          <wp:inline distT="0" distB="0" distL="0" distR="0" wp14:anchorId="6AD1A4AD" wp14:editId="12305C24">
            <wp:extent cx="5943600" cy="2182495"/>
            <wp:effectExtent l="0" t="0" r="0" b="8255"/>
            <wp:docPr id="5" name="Picture 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5E6EC" w14:textId="77777777" w:rsidR="00D13090" w:rsidRPr="006F0921" w:rsidRDefault="00D13090" w:rsidP="006F0921">
      <w:pPr>
        <w:rPr>
          <w:b/>
          <w:bCs/>
          <w:u w:val="single"/>
        </w:rPr>
      </w:pPr>
    </w:p>
    <w:p w14:paraId="79C91E0B" w14:textId="27735BFF" w:rsidR="006F0921" w:rsidRPr="006F0921" w:rsidRDefault="006F0921" w:rsidP="006F0921">
      <w:pPr>
        <w:pStyle w:val="ListParagraph"/>
        <w:numPr>
          <w:ilvl w:val="0"/>
          <w:numId w:val="7"/>
        </w:numPr>
        <w:jc w:val="both"/>
      </w:pPr>
      <w:r>
        <w:t xml:space="preserve">As per the working on the excel attached sheet, </w:t>
      </w:r>
      <w:r w:rsidRPr="006F0921">
        <w:rPr>
          <w:b/>
          <w:bCs/>
        </w:rPr>
        <w:t xml:space="preserve">no. of boats to be overbooked by NBBR </w:t>
      </w:r>
      <w:r>
        <w:rPr>
          <w:b/>
          <w:bCs/>
        </w:rPr>
        <w:t xml:space="preserve">on a daily basis for maximizing short term revenue </w:t>
      </w:r>
      <w:r w:rsidRPr="006F0921">
        <w:rPr>
          <w:b/>
          <w:bCs/>
        </w:rPr>
        <w:t xml:space="preserve">= </w:t>
      </w:r>
      <w:r w:rsidRPr="00807524">
        <w:rPr>
          <w:b/>
          <w:bCs/>
          <w:highlight w:val="yellow"/>
        </w:rPr>
        <w:t>4</w:t>
      </w:r>
    </w:p>
    <w:p w14:paraId="06E56AC0" w14:textId="0B546746" w:rsidR="006F0921" w:rsidRPr="006F0921" w:rsidRDefault="006F0921" w:rsidP="006F0921">
      <w:pPr>
        <w:pStyle w:val="ListParagraph"/>
        <w:numPr>
          <w:ilvl w:val="0"/>
          <w:numId w:val="7"/>
        </w:numPr>
        <w:jc w:val="both"/>
      </w:pPr>
      <w:r>
        <w:t xml:space="preserve">As per the working on the excel attached sheet, </w:t>
      </w:r>
      <w:r w:rsidRPr="006F0921">
        <w:rPr>
          <w:b/>
          <w:bCs/>
        </w:rPr>
        <w:t xml:space="preserve">no. of boats to be overbooked by NBBR </w:t>
      </w:r>
      <w:r>
        <w:rPr>
          <w:b/>
          <w:bCs/>
        </w:rPr>
        <w:t xml:space="preserve">on a daily basis for maximizing long term revenue </w:t>
      </w:r>
      <w:r w:rsidRPr="006F0921">
        <w:rPr>
          <w:b/>
          <w:bCs/>
        </w:rPr>
        <w:t xml:space="preserve">= </w:t>
      </w:r>
      <w:r w:rsidRPr="00807524">
        <w:rPr>
          <w:b/>
          <w:bCs/>
          <w:highlight w:val="yellow"/>
        </w:rPr>
        <w:t>2</w:t>
      </w:r>
    </w:p>
    <w:p w14:paraId="6AA79092" w14:textId="1464C044" w:rsidR="006F0921" w:rsidRDefault="006F0921" w:rsidP="006F0921">
      <w:pPr>
        <w:pStyle w:val="ListParagraph"/>
        <w:numPr>
          <w:ilvl w:val="0"/>
          <w:numId w:val="7"/>
        </w:numPr>
        <w:jc w:val="both"/>
      </w:pPr>
      <w:r>
        <w:t>As per the working on the excel attached sheet,</w:t>
      </w:r>
    </w:p>
    <w:p w14:paraId="7830A06E" w14:textId="5FA740CB" w:rsidR="006F0921" w:rsidRPr="006F0921" w:rsidRDefault="006F0921" w:rsidP="006F0921">
      <w:pPr>
        <w:pStyle w:val="ListParagraph"/>
        <w:jc w:val="both"/>
        <w:rPr>
          <w:b/>
          <w:bCs/>
        </w:rPr>
      </w:pPr>
      <w:r w:rsidRPr="006F0921">
        <w:rPr>
          <w:b/>
          <w:bCs/>
        </w:rPr>
        <w:t xml:space="preserve">Expected No. of Bumped Customers = </w:t>
      </w:r>
      <w:r w:rsidRPr="00807524">
        <w:rPr>
          <w:b/>
          <w:bCs/>
          <w:highlight w:val="yellow"/>
        </w:rPr>
        <w:t>1.3</w:t>
      </w:r>
    </w:p>
    <w:p w14:paraId="7E157DC3" w14:textId="5238CB00" w:rsidR="006F0921" w:rsidRPr="006F0921" w:rsidRDefault="006F0921" w:rsidP="006F0921">
      <w:pPr>
        <w:pStyle w:val="ListParagraph"/>
        <w:jc w:val="both"/>
        <w:rPr>
          <w:b/>
          <w:bCs/>
        </w:rPr>
      </w:pPr>
      <w:r w:rsidRPr="006F0921">
        <w:rPr>
          <w:b/>
          <w:bCs/>
        </w:rPr>
        <w:t xml:space="preserve">Expected No. of Unused Boats = </w:t>
      </w:r>
      <w:r w:rsidRPr="00807524">
        <w:rPr>
          <w:b/>
          <w:bCs/>
          <w:highlight w:val="yellow"/>
        </w:rPr>
        <w:t>0.6</w:t>
      </w:r>
    </w:p>
    <w:p w14:paraId="45934A4B" w14:textId="77777777" w:rsidR="006F0921" w:rsidRDefault="006F0921" w:rsidP="006F0921">
      <w:pPr>
        <w:pStyle w:val="ListParagraph"/>
        <w:jc w:val="both"/>
      </w:pPr>
    </w:p>
    <w:p w14:paraId="0FB2DAB6" w14:textId="77777777" w:rsidR="00F27D66" w:rsidRDefault="00F27D66" w:rsidP="009E3135"/>
    <w:sectPr w:rsidR="00F27D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83BD9" w14:textId="77777777" w:rsidR="00ED5815" w:rsidRDefault="00ED5815" w:rsidP="00FE2532">
      <w:pPr>
        <w:spacing w:after="0" w:line="240" w:lineRule="auto"/>
      </w:pPr>
      <w:r>
        <w:separator/>
      </w:r>
    </w:p>
  </w:endnote>
  <w:endnote w:type="continuationSeparator" w:id="0">
    <w:p w14:paraId="2A53BB2C" w14:textId="77777777" w:rsidR="00ED5815" w:rsidRDefault="00ED5815" w:rsidP="00FE25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E1B8AB" w14:textId="77777777" w:rsidR="00ED5815" w:rsidRDefault="00ED5815" w:rsidP="00FE2532">
      <w:pPr>
        <w:spacing w:after="0" w:line="240" w:lineRule="auto"/>
      </w:pPr>
      <w:r>
        <w:separator/>
      </w:r>
    </w:p>
  </w:footnote>
  <w:footnote w:type="continuationSeparator" w:id="0">
    <w:p w14:paraId="0C37D6CC" w14:textId="77777777" w:rsidR="00ED5815" w:rsidRDefault="00ED5815" w:rsidP="00FE25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84063"/>
    <w:multiLevelType w:val="hybridMultilevel"/>
    <w:tmpl w:val="203CEF8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8327E"/>
    <w:multiLevelType w:val="hybridMultilevel"/>
    <w:tmpl w:val="9788E9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3400C8"/>
    <w:multiLevelType w:val="hybridMultilevel"/>
    <w:tmpl w:val="172C65AC"/>
    <w:lvl w:ilvl="0" w:tplc="321A8F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9FE3FD3"/>
    <w:multiLevelType w:val="hybridMultilevel"/>
    <w:tmpl w:val="2FEE1C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D07176"/>
    <w:multiLevelType w:val="hybridMultilevel"/>
    <w:tmpl w:val="907A23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B0B463D"/>
    <w:multiLevelType w:val="hybridMultilevel"/>
    <w:tmpl w:val="9E0831A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7A62B0"/>
    <w:multiLevelType w:val="hybridMultilevel"/>
    <w:tmpl w:val="7602B2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8525594">
    <w:abstractNumId w:val="4"/>
  </w:num>
  <w:num w:numId="2" w16cid:durableId="1112868262">
    <w:abstractNumId w:val="1"/>
  </w:num>
  <w:num w:numId="3" w16cid:durableId="1887138687">
    <w:abstractNumId w:val="5"/>
  </w:num>
  <w:num w:numId="4" w16cid:durableId="880676199">
    <w:abstractNumId w:val="2"/>
  </w:num>
  <w:num w:numId="5" w16cid:durableId="1797068463">
    <w:abstractNumId w:val="3"/>
  </w:num>
  <w:num w:numId="6" w16cid:durableId="934021027">
    <w:abstractNumId w:val="6"/>
  </w:num>
  <w:num w:numId="7" w16cid:durableId="15689563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wNTY3MDA3MbY0MjVX0lEKTi0uzszPAykwrAUAwg2GICwAAAA="/>
  </w:docVars>
  <w:rsids>
    <w:rsidRoot w:val="00FE2532"/>
    <w:rsid w:val="000574B6"/>
    <w:rsid w:val="00074371"/>
    <w:rsid w:val="00075A16"/>
    <w:rsid w:val="00085DD8"/>
    <w:rsid w:val="000948C3"/>
    <w:rsid w:val="00104FF1"/>
    <w:rsid w:val="0011547B"/>
    <w:rsid w:val="0011726D"/>
    <w:rsid w:val="00147739"/>
    <w:rsid w:val="00152B88"/>
    <w:rsid w:val="001671CB"/>
    <w:rsid w:val="001955A2"/>
    <w:rsid w:val="001B49C4"/>
    <w:rsid w:val="0023423C"/>
    <w:rsid w:val="00251A6B"/>
    <w:rsid w:val="00263D54"/>
    <w:rsid w:val="00293F17"/>
    <w:rsid w:val="002D57D1"/>
    <w:rsid w:val="002F340D"/>
    <w:rsid w:val="002F4E39"/>
    <w:rsid w:val="00365EA7"/>
    <w:rsid w:val="0036740D"/>
    <w:rsid w:val="00395674"/>
    <w:rsid w:val="003B24B9"/>
    <w:rsid w:val="003C45F8"/>
    <w:rsid w:val="003D6B1A"/>
    <w:rsid w:val="003E59B1"/>
    <w:rsid w:val="004271DE"/>
    <w:rsid w:val="00430394"/>
    <w:rsid w:val="00440D4B"/>
    <w:rsid w:val="004719A1"/>
    <w:rsid w:val="00473805"/>
    <w:rsid w:val="00475997"/>
    <w:rsid w:val="004B040B"/>
    <w:rsid w:val="004C7435"/>
    <w:rsid w:val="004C79DB"/>
    <w:rsid w:val="004E398C"/>
    <w:rsid w:val="004E3AA0"/>
    <w:rsid w:val="004F5F6E"/>
    <w:rsid w:val="00520C44"/>
    <w:rsid w:val="00534644"/>
    <w:rsid w:val="0054107E"/>
    <w:rsid w:val="00550FDC"/>
    <w:rsid w:val="00557917"/>
    <w:rsid w:val="00557CEF"/>
    <w:rsid w:val="00585ADD"/>
    <w:rsid w:val="005F6483"/>
    <w:rsid w:val="00620044"/>
    <w:rsid w:val="00634361"/>
    <w:rsid w:val="00637423"/>
    <w:rsid w:val="00656AD6"/>
    <w:rsid w:val="00664C15"/>
    <w:rsid w:val="00665B48"/>
    <w:rsid w:val="00666490"/>
    <w:rsid w:val="006711AE"/>
    <w:rsid w:val="00685155"/>
    <w:rsid w:val="006B0A63"/>
    <w:rsid w:val="006F0921"/>
    <w:rsid w:val="006F1BFF"/>
    <w:rsid w:val="00702821"/>
    <w:rsid w:val="00726E4F"/>
    <w:rsid w:val="00736DA6"/>
    <w:rsid w:val="00737108"/>
    <w:rsid w:val="007413FD"/>
    <w:rsid w:val="00761354"/>
    <w:rsid w:val="007634CC"/>
    <w:rsid w:val="0077059E"/>
    <w:rsid w:val="00780E75"/>
    <w:rsid w:val="00796DE2"/>
    <w:rsid w:val="007C3AA6"/>
    <w:rsid w:val="007F2A9E"/>
    <w:rsid w:val="00807524"/>
    <w:rsid w:val="00837024"/>
    <w:rsid w:val="00847BF3"/>
    <w:rsid w:val="00860427"/>
    <w:rsid w:val="0087243B"/>
    <w:rsid w:val="00887C7E"/>
    <w:rsid w:val="00895E67"/>
    <w:rsid w:val="008A653E"/>
    <w:rsid w:val="008B6F0A"/>
    <w:rsid w:val="008C5322"/>
    <w:rsid w:val="009328BA"/>
    <w:rsid w:val="00946404"/>
    <w:rsid w:val="00963ADB"/>
    <w:rsid w:val="009702F8"/>
    <w:rsid w:val="00993D99"/>
    <w:rsid w:val="00994921"/>
    <w:rsid w:val="0099658F"/>
    <w:rsid w:val="009C1B47"/>
    <w:rsid w:val="009C7055"/>
    <w:rsid w:val="009E3135"/>
    <w:rsid w:val="009F0868"/>
    <w:rsid w:val="00A3070A"/>
    <w:rsid w:val="00A810A0"/>
    <w:rsid w:val="00AC6CA3"/>
    <w:rsid w:val="00AF6383"/>
    <w:rsid w:val="00B4249D"/>
    <w:rsid w:val="00C15A8B"/>
    <w:rsid w:val="00C201BF"/>
    <w:rsid w:val="00C71B71"/>
    <w:rsid w:val="00C829DA"/>
    <w:rsid w:val="00D13090"/>
    <w:rsid w:val="00D455E5"/>
    <w:rsid w:val="00D548FB"/>
    <w:rsid w:val="00D652CD"/>
    <w:rsid w:val="00D66EA3"/>
    <w:rsid w:val="00D927D3"/>
    <w:rsid w:val="00DC2DCB"/>
    <w:rsid w:val="00DC6393"/>
    <w:rsid w:val="00DF4DD8"/>
    <w:rsid w:val="00E02696"/>
    <w:rsid w:val="00E12B7B"/>
    <w:rsid w:val="00E51BA8"/>
    <w:rsid w:val="00E67018"/>
    <w:rsid w:val="00EA77AC"/>
    <w:rsid w:val="00EB1D2C"/>
    <w:rsid w:val="00EB45CB"/>
    <w:rsid w:val="00EB727E"/>
    <w:rsid w:val="00ED1577"/>
    <w:rsid w:val="00ED397C"/>
    <w:rsid w:val="00ED5815"/>
    <w:rsid w:val="00EF1241"/>
    <w:rsid w:val="00F0592C"/>
    <w:rsid w:val="00F27D66"/>
    <w:rsid w:val="00F56164"/>
    <w:rsid w:val="00F661A5"/>
    <w:rsid w:val="00F95C94"/>
    <w:rsid w:val="00FB0E77"/>
    <w:rsid w:val="00FC285C"/>
    <w:rsid w:val="00FE2532"/>
    <w:rsid w:val="00FE3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E3A554"/>
  <w15:chartTrackingRefBased/>
  <w15:docId w15:val="{BB0CA2A4-B42C-4FB2-8E76-C13F42D20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532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FE253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E253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2532"/>
    <w:rPr>
      <w:vertAlign w:val="superscript"/>
    </w:rPr>
  </w:style>
  <w:style w:type="paragraph" w:styleId="ListParagraph">
    <w:name w:val="List Paragraph"/>
    <w:basedOn w:val="Normal"/>
    <w:uiPriority w:val="34"/>
    <w:qFormat/>
    <w:rsid w:val="0077059E"/>
    <w:pPr>
      <w:ind w:left="720"/>
      <w:contextualSpacing/>
    </w:pPr>
  </w:style>
  <w:style w:type="table" w:styleId="TableGrid">
    <w:name w:val="Table Grid"/>
    <w:basedOn w:val="TableNormal"/>
    <w:uiPriority w:val="39"/>
    <w:rsid w:val="009702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0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</TotalTime>
  <Pages>5</Pages>
  <Words>660</Words>
  <Characters>376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exas at Austin</Company>
  <LinksUpToDate>false</LinksUpToDate>
  <CharactersWithSpaces>4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oming Lai</dc:creator>
  <cp:keywords/>
  <dc:description/>
  <cp:lastModifiedBy>Meeth Handa</cp:lastModifiedBy>
  <cp:revision>38</cp:revision>
  <dcterms:created xsi:type="dcterms:W3CDTF">2019-03-07T01:27:00Z</dcterms:created>
  <dcterms:modified xsi:type="dcterms:W3CDTF">2023-03-01T04:23:00Z</dcterms:modified>
</cp:coreProperties>
</file>